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533B9" w:rsidRPr="001533B9" w:rsidRDefault="001533B9" w:rsidP="001533B9">
      <w:pPr>
        <w:pStyle w:val="Cmsor1"/>
        <w:spacing w:after="79"/>
        <w:rPr>
          <w:rFonts w:ascii="Times New Roman" w:hAnsi="Times New Roman" w:cs="Times New Roman"/>
          <w:b/>
        </w:rPr>
      </w:pPr>
      <w:r w:rsidRPr="001533B9">
        <w:rPr>
          <w:rFonts w:ascii="Times New Roman" w:eastAsia="Times New Roman" w:hAnsi="Times New Roman" w:cs="Times New Roman"/>
          <w:b/>
          <w:sz w:val="32"/>
        </w:rPr>
        <w:t>Bejelentés</w:t>
      </w:r>
    </w:p>
    <w:p w:rsidR="001533B9" w:rsidRPr="00BF4196" w:rsidRDefault="001533B9" w:rsidP="001533B9">
      <w:pPr>
        <w:spacing w:after="74"/>
        <w:jc w:val="center"/>
        <w:rPr>
          <w:rFonts w:ascii="Times New Roman" w:hAnsi="Times New Roman" w:cs="Times New Roman"/>
          <w:sz w:val="20"/>
          <w:szCs w:val="20"/>
        </w:rPr>
      </w:pPr>
      <w:r w:rsidRPr="00BF4196">
        <w:rPr>
          <w:rFonts w:ascii="Times New Roman" w:eastAsia="Times New Roman" w:hAnsi="Times New Roman" w:cs="Times New Roman"/>
          <w:sz w:val="20"/>
          <w:szCs w:val="20"/>
        </w:rPr>
        <w:t>a Pécsi Tudományegyetemen végzett tudományos munka eredményeként létrejött találmányról</w:t>
      </w:r>
    </w:p>
    <w:p w:rsidR="001533B9" w:rsidRPr="00BF4196" w:rsidRDefault="001533B9" w:rsidP="001533B9">
      <w:pPr>
        <w:spacing w:after="95"/>
        <w:ind w:left="-5"/>
        <w:rPr>
          <w:rFonts w:ascii="Times New Roman" w:hAnsi="Times New Roman" w:cs="Times New Roman"/>
          <w:sz w:val="20"/>
          <w:szCs w:val="20"/>
        </w:rPr>
      </w:pPr>
      <w:r w:rsidRPr="00BF4196">
        <w:rPr>
          <w:rFonts w:ascii="Times New Roman" w:eastAsia="Times New Roman" w:hAnsi="Times New Roman" w:cs="Times New Roman"/>
          <w:sz w:val="20"/>
          <w:szCs w:val="20"/>
        </w:rPr>
        <w:t>Alulírott szerzők bejelentjük, hogy a Pécsi Tudományegyetem végzett kutatómunkánk eredményeként az alábbi megoldást dolgoztuk ki.</w:t>
      </w:r>
    </w:p>
    <w:p w:rsidR="001533B9" w:rsidRPr="00BF4196" w:rsidRDefault="001533B9" w:rsidP="001533B9">
      <w:pPr>
        <w:spacing w:after="95"/>
        <w:ind w:left="-5"/>
        <w:rPr>
          <w:rFonts w:ascii="Times New Roman" w:hAnsi="Times New Roman" w:cs="Times New Roman"/>
          <w:sz w:val="20"/>
          <w:szCs w:val="20"/>
        </w:rPr>
      </w:pPr>
      <w:r w:rsidRPr="00BF4196">
        <w:rPr>
          <w:rFonts w:ascii="Times New Roman" w:eastAsia="Times New Roman" w:hAnsi="Times New Roman" w:cs="Times New Roman"/>
          <w:sz w:val="20"/>
          <w:szCs w:val="20"/>
        </w:rPr>
        <w:t>Kijelentjük, hogy a Pécsi Tudományegyetem szellemi alkotások jogvédelméről, és szellemi tulajdon-kezeléséről szóló szabályzatát megismertük, és annak rendelkezéseit magunkra nézve kötelezőnek elfogadjuk.</w:t>
      </w:r>
    </w:p>
    <w:p w:rsidR="00FF29E2" w:rsidRDefault="00FF29E2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</w:p>
    <w:p w:rsidR="001533B9" w:rsidRPr="00BF4196" w:rsidRDefault="001533B9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  <w:r w:rsidRPr="00BF4196">
        <w:rPr>
          <w:rFonts w:ascii="Times New Roman" w:hAnsi="Times New Roman" w:cs="Times New Roman"/>
          <w:b/>
          <w:sz w:val="20"/>
          <w:szCs w:val="20"/>
        </w:rPr>
        <w:t>A megoldás címe</w:t>
      </w:r>
    </w:p>
    <w:p w:rsidR="001533B9" w:rsidRPr="00BF4196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:rsidR="00FF29E2" w:rsidRDefault="00FF29E2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</w:p>
    <w:p w:rsidR="001533B9" w:rsidRPr="00BF4196" w:rsidRDefault="001533B9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  <w:r w:rsidRPr="00BF4196">
        <w:rPr>
          <w:rFonts w:ascii="Times New Roman" w:hAnsi="Times New Roman" w:cs="Times New Roman"/>
          <w:b/>
          <w:sz w:val="20"/>
          <w:szCs w:val="20"/>
        </w:rPr>
        <w:t>A megoldás rövid leírása</w:t>
      </w:r>
    </w:p>
    <w:p w:rsidR="001533B9" w:rsidRPr="00BF4196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:rsidR="00FF29E2" w:rsidRDefault="00FF29E2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</w:p>
    <w:p w:rsidR="001533B9" w:rsidRPr="00BF4196" w:rsidRDefault="001533B9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  <w:r w:rsidRPr="00BF4196">
        <w:rPr>
          <w:rFonts w:ascii="Times New Roman" w:hAnsi="Times New Roman" w:cs="Times New Roman"/>
          <w:b/>
          <w:sz w:val="20"/>
          <w:szCs w:val="20"/>
        </w:rPr>
        <w:t>A találmány jellege</w:t>
      </w:r>
    </w:p>
    <w:p w:rsidR="001533B9" w:rsidRPr="00BF4196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</w:rPr>
      </w:pPr>
      <w:r w:rsidRPr="00BF4196">
        <w:rPr>
          <w:rFonts w:ascii="Times New Roman" w:eastAsia="Times New Roman" w:hAnsi="Times New Roman" w:cs="Times New Roman"/>
          <w:sz w:val="20"/>
          <w:szCs w:val="20"/>
        </w:rPr>
        <w:t>szolgálati találmány/</w:t>
      </w:r>
      <w:r w:rsidR="00BF4196" w:rsidRPr="00BF4196">
        <w:rPr>
          <w:sz w:val="20"/>
          <w:szCs w:val="20"/>
        </w:rPr>
        <w:t xml:space="preserve"> </w:t>
      </w:r>
      <w:r w:rsidR="00BF4196" w:rsidRPr="00BF4196">
        <w:rPr>
          <w:rFonts w:ascii="Times New Roman" w:eastAsia="Times New Roman" w:hAnsi="Times New Roman" w:cs="Times New Roman"/>
          <w:sz w:val="20"/>
          <w:szCs w:val="20"/>
        </w:rPr>
        <w:t>alkalmazotti találmány/</w:t>
      </w:r>
      <w:r w:rsidR="00BF4196" w:rsidRPr="00BF4196">
        <w:rPr>
          <w:sz w:val="20"/>
          <w:szCs w:val="20"/>
        </w:rPr>
        <w:t xml:space="preserve"> </w:t>
      </w:r>
      <w:r w:rsidR="00BF4196" w:rsidRPr="00BF4196">
        <w:rPr>
          <w:rFonts w:ascii="Times New Roman" w:eastAsia="Times New Roman" w:hAnsi="Times New Roman" w:cs="Times New Roman"/>
          <w:sz w:val="20"/>
          <w:szCs w:val="20"/>
        </w:rPr>
        <w:t>feltalálói önálló találmány</w:t>
      </w:r>
    </w:p>
    <w:p w:rsidR="00FF29E2" w:rsidRDefault="00FF29E2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</w:p>
    <w:p w:rsidR="001533B9" w:rsidRPr="00BF4196" w:rsidRDefault="001533B9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  <w:r w:rsidRPr="00BF4196">
        <w:rPr>
          <w:rFonts w:ascii="Times New Roman" w:hAnsi="Times New Roman" w:cs="Times New Roman"/>
          <w:b/>
          <w:sz w:val="20"/>
          <w:szCs w:val="20"/>
        </w:rPr>
        <w:t>Ismertesse a találmányhoz tartozó kulcsszavakat!</w:t>
      </w:r>
    </w:p>
    <w:p w:rsidR="001533B9" w:rsidRPr="00BF4196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:rsidR="00FF29E2" w:rsidRDefault="00FF29E2" w:rsidP="00FF29E2">
      <w:pP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:rsidR="001533B9" w:rsidRPr="00FF29E2" w:rsidRDefault="001533B9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  <w:r w:rsidRPr="00FF29E2">
        <w:rPr>
          <w:rFonts w:ascii="Times New Roman" w:hAnsi="Times New Roman" w:cs="Times New Roman"/>
          <w:b/>
          <w:sz w:val="20"/>
          <w:szCs w:val="20"/>
        </w:rPr>
        <w:t>Sorolja fel, hogy tudomása szerint mely kutatók (ha lehet, név szerint) foglalkoznak a találmány tárgykörébe eső megoldások kidolgozásával!</w:t>
      </w:r>
    </w:p>
    <w:p w:rsidR="001533B9" w:rsidRPr="00BF4196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:rsidR="00FF29E2" w:rsidRDefault="00FF29E2" w:rsidP="00FF29E2">
      <w:pP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:rsidR="001533B9" w:rsidRPr="00FF29E2" w:rsidRDefault="001533B9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  <w:r w:rsidRPr="00FF29E2">
        <w:rPr>
          <w:rFonts w:ascii="Times New Roman" w:hAnsi="Times New Roman" w:cs="Times New Roman"/>
          <w:b/>
          <w:sz w:val="20"/>
          <w:szCs w:val="20"/>
        </w:rPr>
        <w:t>Ismertesse, milyen szakirodalmi kutatást végzett, és adja meg a talált legközelebbi szakirodalmi hivatkozások elérhetőségi adatait!</w:t>
      </w:r>
    </w:p>
    <w:p w:rsidR="0061106F" w:rsidRPr="00BF4196" w:rsidRDefault="0061106F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:rsidR="00FF29E2" w:rsidRDefault="00FF29E2" w:rsidP="00FF29E2">
      <w:pP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:rsidR="001533B9" w:rsidRPr="00FF29E2" w:rsidRDefault="001533B9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  <w:r w:rsidRPr="00FF29E2">
        <w:rPr>
          <w:rFonts w:ascii="Times New Roman" w:hAnsi="Times New Roman" w:cs="Times New Roman"/>
          <w:b/>
          <w:sz w:val="20"/>
          <w:szCs w:val="20"/>
        </w:rPr>
        <w:t>Sorolja fel, hogy tudomása szerint mely vállalatok, cégek foglalkoznak a találmány tárgykörébe eső technológiák fejlesztésével vagy hasznosításával!</w:t>
      </w:r>
    </w:p>
    <w:p w:rsidR="001533B9" w:rsidRPr="00BF4196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:rsidR="00FF29E2" w:rsidRDefault="00FF29E2" w:rsidP="00FF29E2">
      <w:pP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:rsidR="001533B9" w:rsidRPr="007A16EF" w:rsidRDefault="007A16EF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A találmányhoz kapcsoló elvégzett piaci validáció bemutatása, a találmány piaci hasznosítására, felhasználási területeire vonatkozó elképzelések</w:t>
      </w:r>
    </w:p>
    <w:p w:rsidR="001533B9" w:rsidRPr="00BF4196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:rsidR="007A16EF" w:rsidRDefault="007A16EF" w:rsidP="00FF29E2">
      <w:pP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:rsidR="001533B9" w:rsidRDefault="001533B9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A feltaláló(k)/kidolgozó(k) adatai</w:t>
      </w:r>
    </w:p>
    <w:p w:rsidR="007A16EF" w:rsidRPr="007A16EF" w:rsidRDefault="007A16EF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</w:p>
    <w:p w:rsidR="001533B9" w:rsidRPr="007A16EF" w:rsidRDefault="001533B9" w:rsidP="00FF29E2">
      <w:pPr>
        <w:numPr>
          <w:ilvl w:val="0"/>
          <w:numId w:val="3"/>
        </w:numPr>
        <w:spacing w:after="0" w:line="254" w:lineRule="auto"/>
        <w:ind w:hanging="539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Név</w:t>
      </w:r>
    </w:p>
    <w:p w:rsidR="001533B9" w:rsidRPr="007A16EF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</w:p>
    <w:p w:rsidR="001533B9" w:rsidRPr="007A16EF" w:rsidRDefault="001533B9" w:rsidP="00FF29E2">
      <w:pP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Szervezeti egység</w:t>
      </w:r>
    </w:p>
    <w:p w:rsidR="001533B9" w:rsidRPr="007A16EF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</w:p>
    <w:p w:rsidR="001533B9" w:rsidRPr="007A16EF" w:rsidRDefault="001533B9" w:rsidP="00FF29E2">
      <w:pP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Beosztás a találmány megalkotásakor</w:t>
      </w:r>
    </w:p>
    <w:p w:rsidR="001533B9" w:rsidRPr="007A16EF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</w:p>
    <w:p w:rsidR="001533B9" w:rsidRPr="007A16EF" w:rsidRDefault="001533B9" w:rsidP="00FF29E2">
      <w:pP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Szerzőségi arány</w:t>
      </w:r>
    </w:p>
    <w:p w:rsidR="001533B9" w:rsidRPr="007A16EF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</w:p>
    <w:p w:rsidR="001533B9" w:rsidRPr="007A16EF" w:rsidRDefault="001533B9" w:rsidP="00FF29E2">
      <w:pP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Elérhetőség (lakcím ÉS telefonszám)</w:t>
      </w:r>
    </w:p>
    <w:p w:rsidR="001533B9" w:rsidRPr="007A16EF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</w:p>
    <w:p w:rsidR="001533B9" w:rsidRPr="007A16EF" w:rsidRDefault="001533B9" w:rsidP="00FF29E2">
      <w:pPr>
        <w:numPr>
          <w:ilvl w:val="0"/>
          <w:numId w:val="3"/>
        </w:numPr>
        <w:spacing w:after="0" w:line="254" w:lineRule="auto"/>
        <w:ind w:hanging="539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Név</w:t>
      </w:r>
    </w:p>
    <w:p w:rsidR="001533B9" w:rsidRPr="007A16EF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</w:p>
    <w:p w:rsidR="001533B9" w:rsidRPr="007A16EF" w:rsidRDefault="001533B9" w:rsidP="00FF29E2">
      <w:pP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Szervezeti egység</w:t>
      </w:r>
    </w:p>
    <w:p w:rsidR="001533B9" w:rsidRPr="007A16EF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</w:p>
    <w:p w:rsidR="001533B9" w:rsidRPr="007A16EF" w:rsidRDefault="001533B9" w:rsidP="00FF29E2">
      <w:pP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Beosztás a találmány megalkotásakor</w:t>
      </w:r>
    </w:p>
    <w:p w:rsidR="001533B9" w:rsidRPr="007A16EF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</w:p>
    <w:p w:rsidR="001533B9" w:rsidRPr="007A16EF" w:rsidRDefault="001533B9" w:rsidP="00FF29E2">
      <w:pP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Szerzőségi arány</w:t>
      </w:r>
    </w:p>
    <w:p w:rsidR="001533B9" w:rsidRPr="007A16EF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</w:p>
    <w:p w:rsidR="001533B9" w:rsidRPr="007A16EF" w:rsidRDefault="001533B9" w:rsidP="00FF29E2">
      <w:pP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Elérhetőség (lakcím ÉS telefonszám)</w:t>
      </w:r>
    </w:p>
    <w:p w:rsidR="001533B9" w:rsidRPr="007A16EF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</w:p>
    <w:p w:rsidR="001533B9" w:rsidRPr="007A16EF" w:rsidRDefault="001533B9" w:rsidP="00FF29E2">
      <w:pPr>
        <w:numPr>
          <w:ilvl w:val="0"/>
          <w:numId w:val="3"/>
        </w:numPr>
        <w:spacing w:after="0" w:line="254" w:lineRule="auto"/>
        <w:ind w:hanging="539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Név</w:t>
      </w:r>
    </w:p>
    <w:p w:rsidR="001533B9" w:rsidRPr="007A16EF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</w:p>
    <w:p w:rsidR="001533B9" w:rsidRPr="007A16EF" w:rsidRDefault="001533B9" w:rsidP="00FF29E2">
      <w:pP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Szervezeti egység</w:t>
      </w:r>
    </w:p>
    <w:p w:rsidR="001533B9" w:rsidRPr="007A16EF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</w:p>
    <w:p w:rsidR="001533B9" w:rsidRPr="007A16EF" w:rsidRDefault="001533B9" w:rsidP="00FF29E2">
      <w:pP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Beosztás a találmány megalkotásakor</w:t>
      </w:r>
    </w:p>
    <w:p w:rsidR="001533B9" w:rsidRPr="007A16EF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</w:p>
    <w:p w:rsidR="001533B9" w:rsidRPr="007A16EF" w:rsidRDefault="001533B9" w:rsidP="00FF29E2">
      <w:pP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Szerzőségi arány</w:t>
      </w:r>
    </w:p>
    <w:p w:rsidR="001533B9" w:rsidRPr="007A16EF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</w:p>
    <w:p w:rsidR="001533B9" w:rsidRPr="007A16EF" w:rsidRDefault="001533B9" w:rsidP="00FF29E2">
      <w:pPr>
        <w:spacing w:after="0"/>
        <w:ind w:left="549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Elérhetőség (lakcím ÉS telefonszám)</w:t>
      </w:r>
    </w:p>
    <w:p w:rsidR="001533B9" w:rsidRPr="00BF4196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549"/>
        <w:rPr>
          <w:rFonts w:ascii="Times New Roman" w:hAnsi="Times New Roman" w:cs="Times New Roman"/>
          <w:sz w:val="20"/>
          <w:szCs w:val="20"/>
        </w:rPr>
      </w:pPr>
    </w:p>
    <w:p w:rsidR="007A16EF" w:rsidRDefault="007A16EF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</w:p>
    <w:p w:rsidR="007A16EF" w:rsidRPr="007A16EF" w:rsidRDefault="007A16EF" w:rsidP="007A16EF">
      <w:pPr>
        <w:spacing w:after="11"/>
        <w:rPr>
          <w:rFonts w:ascii="Times New Roman" w:eastAsia="Times New Roman" w:hAnsi="Times New Roman" w:cs="Times New Roman"/>
          <w:i/>
          <w:color w:val="FF0000"/>
          <w:sz w:val="20"/>
        </w:rPr>
      </w:pPr>
      <w:r w:rsidRPr="007A16EF">
        <w:rPr>
          <w:rFonts w:ascii="Times New Roman" w:eastAsia="Times New Roman" w:hAnsi="Times New Roman" w:cs="Times New Roman"/>
          <w:i/>
          <w:color w:val="FF0000"/>
          <w:sz w:val="20"/>
        </w:rPr>
        <w:t>(szükség esetén másolással bővíthető)</w:t>
      </w:r>
    </w:p>
    <w:p w:rsidR="007A16EF" w:rsidRDefault="007A16EF" w:rsidP="007A16EF">
      <w:pPr>
        <w:spacing w:after="11"/>
        <w:rPr>
          <w:rFonts w:ascii="Times New Roman" w:eastAsia="Times New Roman" w:hAnsi="Times New Roman" w:cs="Times New Roman"/>
          <w:b/>
          <w:sz w:val="20"/>
        </w:rPr>
      </w:pPr>
    </w:p>
    <w:p w:rsidR="007A16EF" w:rsidRDefault="007A16EF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</w:p>
    <w:p w:rsidR="001533B9" w:rsidRPr="007A16EF" w:rsidRDefault="001533B9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Képviseletet ellátó személy</w:t>
      </w:r>
    </w:p>
    <w:p w:rsidR="001533B9" w:rsidRPr="00BF4196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:rsidR="007A16EF" w:rsidRPr="007A16EF" w:rsidRDefault="007A16EF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</w:p>
    <w:p w:rsidR="001533B9" w:rsidRPr="007A16EF" w:rsidRDefault="001533B9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E-mail</w:t>
      </w:r>
    </w:p>
    <w:p w:rsidR="001533B9" w:rsidRPr="00BF4196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:rsidR="007A16EF" w:rsidRDefault="007A16EF" w:rsidP="00FF29E2">
      <w:pP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:rsidR="001533B9" w:rsidRPr="007A16EF" w:rsidRDefault="001533B9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Milyen munka során történt a megoldás kidolgozása (saját kezdeményezésű kutatás, pályázati forrásból finanszírozott kutatás, alaptevékenység, szerződéses munkavégzés, stb.)?</w:t>
      </w:r>
    </w:p>
    <w:p w:rsidR="001533B9" w:rsidRPr="00BF4196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:rsidR="007A16EF" w:rsidRDefault="007A16EF" w:rsidP="00FF29E2">
      <w:pP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:rsidR="001533B9" w:rsidRPr="007A16EF" w:rsidRDefault="001533B9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Részt vett-e a szellemi alkotás kidolgozásában más egyetem, intézmény vagy gazdálkodó szervezet dolgozója? Felhasználtak-e a szellemi alkotás létrehozása során valamilyen külső személytől/szervezettől származó anyagot, felszerelést?</w:t>
      </w:r>
    </w:p>
    <w:p w:rsidR="001533B9" w:rsidRPr="00BF4196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:rsidR="001533B9" w:rsidRPr="00BF4196" w:rsidRDefault="001533B9" w:rsidP="00FF29E2">
      <w:pPr>
        <w:spacing w:after="0"/>
        <w:ind w:left="-10" w:right="-10"/>
        <w:rPr>
          <w:rFonts w:ascii="Times New Roman" w:hAnsi="Times New Roman" w:cs="Times New Roman"/>
          <w:sz w:val="20"/>
          <w:szCs w:val="20"/>
        </w:rPr>
      </w:pPr>
    </w:p>
    <w:p w:rsidR="00BF4196" w:rsidRPr="00BF4196" w:rsidRDefault="00BF4196" w:rsidP="00FF29E2">
      <w:pPr>
        <w:spacing w:after="0"/>
        <w:rPr>
          <w:b/>
          <w:sz w:val="20"/>
          <w:szCs w:val="20"/>
        </w:rPr>
      </w:pPr>
      <w:r w:rsidRPr="00BF4196">
        <w:rPr>
          <w:rFonts w:ascii="Times New Roman" w:eastAsia="Times New Roman" w:hAnsi="Times New Roman" w:cs="Times New Roman"/>
          <w:b/>
          <w:sz w:val="20"/>
          <w:szCs w:val="20"/>
        </w:rPr>
        <w:t>Ráfordítások</w:t>
      </w:r>
    </w:p>
    <w:p w:rsidR="00BF4196" w:rsidRPr="00BF4196" w:rsidRDefault="00BF4196" w:rsidP="00FF29E2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between w:val="single" w:sz="4" w:space="0" w:color="auto"/>
          <w:bar w:val="single" w:sz="4" w:color="auto"/>
        </w:pBdr>
        <w:spacing w:after="0"/>
        <w:rPr>
          <w:i/>
          <w:color w:val="FF0000"/>
          <w:sz w:val="20"/>
          <w:szCs w:val="20"/>
        </w:rPr>
      </w:pPr>
      <w:r w:rsidRPr="00BF4196">
        <w:rPr>
          <w:i/>
          <w:color w:val="FF0000"/>
          <w:sz w:val="20"/>
          <w:szCs w:val="20"/>
        </w:rPr>
        <w:t>A szellemi termék önköltség számítási séma című táblázat segítségével kiszámított összes önköltség:</w:t>
      </w:r>
      <w:r w:rsidRPr="00BF4196">
        <w:rPr>
          <w:i/>
          <w:color w:val="FF0000"/>
          <w:sz w:val="20"/>
          <w:szCs w:val="20"/>
        </w:rPr>
        <w:br/>
        <w:t xml:space="preserve"> …………….…………….. Ft </w:t>
      </w:r>
    </w:p>
    <w:p w:rsidR="00BF4196" w:rsidRPr="00BF4196" w:rsidRDefault="00BF4196" w:rsidP="00FF29E2">
      <w:pPr>
        <w:spacing w:after="0"/>
        <w:rPr>
          <w:sz w:val="20"/>
          <w:szCs w:val="20"/>
        </w:rPr>
      </w:pPr>
    </w:p>
    <w:p w:rsidR="001533B9" w:rsidRPr="007A16EF" w:rsidRDefault="001533B9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Ismertette-e a találmányt vagy annak részletét korábban bárhol, bármilyen formában? Ha igen, mikor, hol, hogyan?</w:t>
      </w:r>
    </w:p>
    <w:p w:rsidR="001533B9" w:rsidRPr="007A16EF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</w:p>
    <w:p w:rsidR="007A16EF" w:rsidRDefault="007A16EF" w:rsidP="00FF29E2">
      <w:pP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:rsidR="001533B9" w:rsidRPr="007A16EF" w:rsidRDefault="001533B9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Tervezi-e a találmány ismertetését a jövőben? Ha igen, milyen módon és mikor?</w:t>
      </w:r>
    </w:p>
    <w:p w:rsidR="001533B9" w:rsidRPr="00BF4196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:rsidR="007A16EF" w:rsidRDefault="007A16EF" w:rsidP="00FF29E2">
      <w:pP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:rsidR="001533B9" w:rsidRPr="007A16EF" w:rsidRDefault="001533B9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Van-e olyan szerződés vagy egyéb kötelezettség, amely a szellemi alkotáshoz fűződő jogokra hatással lehet? Ha igen, kérjük ismertesse azt!</w:t>
      </w:r>
    </w:p>
    <w:p w:rsidR="001533B9" w:rsidRPr="00BF4196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:rsidR="007A16EF" w:rsidRDefault="007A16EF" w:rsidP="00FF29E2">
      <w:pP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:rsidR="001533B9" w:rsidRPr="007A16EF" w:rsidRDefault="001533B9" w:rsidP="00FF29E2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lastRenderedPageBreak/>
        <w:t>Érkezett-e már megkeresés, ajánlat, piaci érdeklődés a szellemi alkotás hasznosításával kapcsolatban? Ha igen, mi volt annak lényege?</w:t>
      </w:r>
    </w:p>
    <w:p w:rsidR="001533B9" w:rsidRPr="00BF4196" w:rsidRDefault="001533B9" w:rsidP="00FF29E2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sz w:val="20"/>
          <w:szCs w:val="20"/>
        </w:rPr>
      </w:pPr>
    </w:p>
    <w:p w:rsidR="0061106F" w:rsidRDefault="0061106F" w:rsidP="00FF29E2">
      <w:pPr>
        <w:spacing w:after="0" w:line="254" w:lineRule="auto"/>
        <w:ind w:left="-5" w:hanging="10"/>
        <w:rPr>
          <w:rFonts w:ascii="Times New Roman" w:eastAsia="Times New Roman" w:hAnsi="Times New Roman" w:cs="Times New Roman"/>
          <w:sz w:val="20"/>
          <w:szCs w:val="20"/>
        </w:rPr>
      </w:pPr>
    </w:p>
    <w:p w:rsidR="00930D88" w:rsidRDefault="00930D88" w:rsidP="00FF29E2">
      <w:pPr>
        <w:spacing w:after="0" w:line="254" w:lineRule="auto"/>
        <w:ind w:left="-5" w:hanging="10"/>
        <w:rPr>
          <w:rFonts w:ascii="Times New Roman" w:eastAsia="Times New Roman" w:hAnsi="Times New Roman" w:cs="Times New Roman"/>
          <w:sz w:val="20"/>
          <w:szCs w:val="20"/>
        </w:rPr>
      </w:pPr>
      <w:r w:rsidRPr="00BF4196">
        <w:rPr>
          <w:rFonts w:ascii="Times New Roman" w:eastAsia="Times New Roman" w:hAnsi="Times New Roman" w:cs="Times New Roman"/>
          <w:sz w:val="20"/>
          <w:szCs w:val="20"/>
        </w:rPr>
        <w:t>Alulírott nyilatkozom, hogy a jelen űrlapon közölt adatok a valóságnak megfelelnek, és az azokban bekövetkező változásokat legjobb tudomásom szerint jelzem a Pécsi Tudományegyetem Kutatáshasznosítási és Technológia-transzfer Központjának.</w:t>
      </w:r>
    </w:p>
    <w:p w:rsidR="0061106F" w:rsidRPr="00BF4196" w:rsidRDefault="0061106F" w:rsidP="00FF29E2">
      <w:pPr>
        <w:spacing w:after="0" w:line="254" w:lineRule="auto"/>
        <w:ind w:left="-5" w:hanging="10"/>
        <w:rPr>
          <w:rFonts w:ascii="Times New Roman" w:hAnsi="Times New Roman" w:cs="Times New Roman"/>
          <w:sz w:val="20"/>
          <w:szCs w:val="20"/>
        </w:rPr>
      </w:pPr>
    </w:p>
    <w:p w:rsidR="00930D88" w:rsidRPr="00BF4196" w:rsidRDefault="00930D88" w:rsidP="00930D88">
      <w:pPr>
        <w:spacing w:after="159" w:line="254" w:lineRule="auto"/>
        <w:ind w:left="-5" w:hanging="10"/>
        <w:rPr>
          <w:rFonts w:ascii="Times New Roman" w:hAnsi="Times New Roman" w:cs="Times New Roman"/>
          <w:sz w:val="20"/>
          <w:szCs w:val="20"/>
        </w:rPr>
      </w:pPr>
      <w:r w:rsidRPr="00BF4196">
        <w:rPr>
          <w:rFonts w:ascii="Times New Roman" w:eastAsia="Times New Roman" w:hAnsi="Times New Roman" w:cs="Times New Roman"/>
          <w:sz w:val="20"/>
          <w:szCs w:val="20"/>
        </w:rPr>
        <w:t>Pécs,</w:t>
      </w:r>
      <w:r w:rsidR="0061106F">
        <w:rPr>
          <w:rFonts w:ascii="Times New Roman" w:eastAsia="Times New Roman" w:hAnsi="Times New Roman" w:cs="Times New Roman"/>
          <w:sz w:val="20"/>
          <w:szCs w:val="20"/>
        </w:rPr>
        <w:t xml:space="preserve"> …………………….</w:t>
      </w:r>
      <w:bookmarkStart w:id="0" w:name="_GoBack"/>
      <w:bookmarkEnd w:id="0"/>
    </w:p>
    <w:p w:rsidR="00930D88" w:rsidRPr="00BF4196" w:rsidRDefault="00930D88" w:rsidP="00B922D7">
      <w:pPr>
        <w:keepNext/>
        <w:tabs>
          <w:tab w:val="center" w:pos="5730"/>
        </w:tabs>
        <w:spacing w:after="15"/>
        <w:rPr>
          <w:rFonts w:ascii="Times New Roman" w:hAnsi="Times New Roman" w:cs="Times New Roman"/>
          <w:sz w:val="20"/>
          <w:szCs w:val="20"/>
        </w:rPr>
      </w:pPr>
      <w:r w:rsidRPr="00BF4196">
        <w:rPr>
          <w:rFonts w:ascii="Times New Roman" w:hAnsi="Times New Roman" w:cs="Times New Roman"/>
          <w:noProof/>
          <w:sz w:val="20"/>
          <w:szCs w:val="20"/>
          <w:lang w:eastAsia="hu-HU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266700</wp:posOffset>
                </wp:positionV>
                <wp:extent cx="2360930" cy="233045"/>
                <wp:effectExtent l="0" t="0" r="19685" b="14605"/>
                <wp:wrapNone/>
                <wp:docPr id="217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30D88" w:rsidRDefault="00930D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Szövegdoboz 2" o:spid="_x0000_s1026" type="#_x0000_t202" style="position:absolute;margin-left:0;margin-top:21pt;width:185.9pt;height:18.35pt;z-index:-251657216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">
                <v:textbox>
                  <w:txbxContent>
                    <w:p w:rsidR="00930D88" w:rsidRDefault="00930D88"/>
                  </w:txbxContent>
                </v:textbox>
                <w10:wrap anchorx="margin"/>
              </v:shape>
            </w:pict>
          </mc:Fallback>
        </mc:AlternateContent>
      </w:r>
      <w:r w:rsidRPr="00BF4196">
        <w:rPr>
          <w:rFonts w:ascii="Times New Roman" w:eastAsia="Times New Roman" w:hAnsi="Times New Roman" w:cs="Times New Roman"/>
          <w:sz w:val="20"/>
          <w:szCs w:val="20"/>
        </w:rPr>
        <w:t>Név</w:t>
      </w:r>
      <w:r w:rsidRPr="00BF4196">
        <w:rPr>
          <w:rFonts w:ascii="Times New Roman" w:eastAsia="Times New Roman" w:hAnsi="Times New Roman" w:cs="Times New Roman"/>
          <w:sz w:val="20"/>
          <w:szCs w:val="20"/>
        </w:rPr>
        <w:tab/>
        <w:t>Aláírás:</w:t>
      </w:r>
      <w:r w:rsidRPr="00BF4196">
        <w:rPr>
          <w:rFonts w:ascii="Times New Roman" w:eastAsia="Times New Roman" w:hAnsi="Times New Roman" w:cs="Times New Roman"/>
          <w:sz w:val="20"/>
          <w:szCs w:val="20"/>
        </w:rPr>
        <w:br/>
      </w:r>
    </w:p>
    <w:p w:rsidR="00930D88" w:rsidRPr="00BF4196" w:rsidRDefault="00930D88" w:rsidP="00930D88">
      <w:pPr>
        <w:spacing w:after="77"/>
        <w:ind w:left="5386"/>
        <w:rPr>
          <w:rFonts w:ascii="Times New Roman" w:hAnsi="Times New Roman" w:cs="Times New Roman"/>
          <w:sz w:val="20"/>
          <w:szCs w:val="20"/>
        </w:rPr>
      </w:pPr>
      <w:r w:rsidRPr="00BF4196">
        <w:rPr>
          <w:rFonts w:ascii="Times New Roman" w:hAnsi="Times New Roman" w:cs="Times New Roman"/>
          <w:noProof/>
          <w:sz w:val="20"/>
          <w:szCs w:val="20"/>
          <w:lang w:eastAsia="hu-H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386455</wp:posOffset>
                </wp:positionH>
                <wp:positionV relativeFrom="paragraph">
                  <wp:posOffset>171450</wp:posOffset>
                </wp:positionV>
                <wp:extent cx="2609850" cy="0"/>
                <wp:effectExtent l="0" t="0" r="19050" b="19050"/>
                <wp:wrapNone/>
                <wp:docPr id="1" name="Egyenes összekötő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7006E0A" id="Egyenes összekötő 1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6.65pt,13.5pt" to="472.15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" strokecolor="black [3200]" strokeweight=".5pt">
                <v:stroke joinstyle="miter"/>
              </v:line>
            </w:pict>
          </mc:Fallback>
        </mc:AlternateContent>
      </w:r>
    </w:p>
    <w:p w:rsidR="00930D88" w:rsidRPr="00BF4196" w:rsidRDefault="00930D88" w:rsidP="00930D88">
      <w:pPr>
        <w:tabs>
          <w:tab w:val="center" w:pos="5730"/>
        </w:tabs>
        <w:spacing w:after="15" w:line="26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930D88" w:rsidRPr="00BF4196" w:rsidRDefault="00930D88" w:rsidP="00B922D7">
      <w:pPr>
        <w:keepNext/>
        <w:tabs>
          <w:tab w:val="center" w:pos="5730"/>
        </w:tabs>
        <w:spacing w:after="15"/>
        <w:rPr>
          <w:rFonts w:ascii="Times New Roman" w:hAnsi="Times New Roman" w:cs="Times New Roman"/>
          <w:sz w:val="20"/>
          <w:szCs w:val="20"/>
        </w:rPr>
      </w:pPr>
      <w:r w:rsidRPr="00BF4196">
        <w:rPr>
          <w:rFonts w:ascii="Times New Roman" w:hAnsi="Times New Roman" w:cs="Times New Roman"/>
          <w:noProof/>
          <w:sz w:val="20"/>
          <w:szCs w:val="20"/>
          <w:lang w:eastAsia="hu-HU"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 wp14:anchorId="73C06666" wp14:editId="37254AAB">
                <wp:simplePos x="0" y="0"/>
                <wp:positionH relativeFrom="margin">
                  <wp:align>left</wp:align>
                </wp:positionH>
                <wp:positionV relativeFrom="paragraph">
                  <wp:posOffset>266700</wp:posOffset>
                </wp:positionV>
                <wp:extent cx="2360930" cy="233045"/>
                <wp:effectExtent l="0" t="0" r="19685" b="14605"/>
                <wp:wrapNone/>
                <wp:docPr id="2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30D88" w:rsidRDefault="00930D88" w:rsidP="00930D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C06666" id="_x0000_s1027" type="#_x0000_t202" style="position:absolute;margin-left:0;margin-top:21pt;width:185.9pt;height:18.35pt;z-index:-251654144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">
                <v:textbox>
                  <w:txbxContent>
                    <w:p w:rsidR="00930D88" w:rsidRDefault="00930D88" w:rsidP="00930D88"/>
                  </w:txbxContent>
                </v:textbox>
                <w10:wrap anchorx="margin"/>
              </v:shape>
            </w:pict>
          </mc:Fallback>
        </mc:AlternateContent>
      </w:r>
      <w:r w:rsidRPr="00BF4196">
        <w:rPr>
          <w:rFonts w:ascii="Times New Roman" w:eastAsia="Times New Roman" w:hAnsi="Times New Roman" w:cs="Times New Roman"/>
          <w:sz w:val="20"/>
          <w:szCs w:val="20"/>
        </w:rPr>
        <w:t>Név</w:t>
      </w:r>
      <w:r w:rsidRPr="00BF4196">
        <w:rPr>
          <w:rFonts w:ascii="Times New Roman" w:eastAsia="Times New Roman" w:hAnsi="Times New Roman" w:cs="Times New Roman"/>
          <w:sz w:val="20"/>
          <w:szCs w:val="20"/>
        </w:rPr>
        <w:tab/>
        <w:t>Aláírás:</w:t>
      </w:r>
      <w:r w:rsidRPr="00BF4196">
        <w:rPr>
          <w:rFonts w:ascii="Times New Roman" w:eastAsia="Times New Roman" w:hAnsi="Times New Roman" w:cs="Times New Roman"/>
          <w:sz w:val="20"/>
          <w:szCs w:val="20"/>
        </w:rPr>
        <w:br/>
      </w:r>
    </w:p>
    <w:p w:rsidR="00930D88" w:rsidRPr="00BF4196" w:rsidRDefault="00930D88" w:rsidP="00930D88">
      <w:pPr>
        <w:spacing w:after="77"/>
        <w:ind w:left="5386"/>
        <w:rPr>
          <w:rFonts w:ascii="Times New Roman" w:hAnsi="Times New Roman" w:cs="Times New Roman"/>
          <w:sz w:val="20"/>
          <w:szCs w:val="20"/>
        </w:rPr>
      </w:pPr>
      <w:r w:rsidRPr="00BF4196">
        <w:rPr>
          <w:rFonts w:ascii="Times New Roman" w:hAnsi="Times New Roman" w:cs="Times New Roman"/>
          <w:noProof/>
          <w:sz w:val="20"/>
          <w:szCs w:val="20"/>
          <w:lang w:eastAsia="hu-H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CAE6674" wp14:editId="399D2BEF">
                <wp:simplePos x="0" y="0"/>
                <wp:positionH relativeFrom="column">
                  <wp:posOffset>3415030</wp:posOffset>
                </wp:positionH>
                <wp:positionV relativeFrom="paragraph">
                  <wp:posOffset>133350</wp:posOffset>
                </wp:positionV>
                <wp:extent cx="2609850" cy="0"/>
                <wp:effectExtent l="0" t="0" r="19050" b="19050"/>
                <wp:wrapNone/>
                <wp:docPr id="3" name="Egyenes összekötő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0F5E389" id="Egyenes összekötő 3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8.9pt,10.5pt" to="474.4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" strokecolor="black [3200]" strokeweight=".5pt">
                <v:stroke joinstyle="miter"/>
              </v:line>
            </w:pict>
          </mc:Fallback>
        </mc:AlternateContent>
      </w:r>
    </w:p>
    <w:p w:rsidR="00930D88" w:rsidRPr="00BF4196" w:rsidRDefault="00930D88" w:rsidP="00930D88">
      <w:pPr>
        <w:tabs>
          <w:tab w:val="center" w:pos="5730"/>
        </w:tabs>
        <w:spacing w:after="15" w:line="26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930D88" w:rsidRPr="00BF4196" w:rsidRDefault="00930D88" w:rsidP="00930D88">
      <w:pPr>
        <w:tabs>
          <w:tab w:val="center" w:pos="5730"/>
        </w:tabs>
        <w:spacing w:after="15" w:line="260" w:lineRule="auto"/>
        <w:rPr>
          <w:rFonts w:ascii="Times New Roman" w:hAnsi="Times New Roman" w:cs="Times New Roman"/>
          <w:sz w:val="20"/>
          <w:szCs w:val="20"/>
        </w:rPr>
      </w:pPr>
      <w:r w:rsidRPr="00BF4196">
        <w:rPr>
          <w:rFonts w:ascii="Times New Roman" w:hAnsi="Times New Roman" w:cs="Times New Roman"/>
          <w:noProof/>
          <w:sz w:val="20"/>
          <w:szCs w:val="20"/>
          <w:lang w:eastAsia="hu-HU"/>
        </w:rPr>
        <mc:AlternateContent>
          <mc:Choice Requires="wps">
            <w:drawing>
              <wp:anchor distT="45720" distB="45720" distL="114300" distR="114300" simplePos="0" relativeHeight="251665408" behindDoc="1" locked="0" layoutInCell="1" allowOverlap="1" wp14:anchorId="73C06666" wp14:editId="37254AAB">
                <wp:simplePos x="0" y="0"/>
                <wp:positionH relativeFrom="margin">
                  <wp:align>left</wp:align>
                </wp:positionH>
                <wp:positionV relativeFrom="paragraph">
                  <wp:posOffset>266700</wp:posOffset>
                </wp:positionV>
                <wp:extent cx="2360930" cy="233045"/>
                <wp:effectExtent l="0" t="0" r="19685" b="14605"/>
                <wp:wrapNone/>
                <wp:docPr id="4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30D88" w:rsidRDefault="00930D88" w:rsidP="00930D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C06666" id="_x0000_s1028" type="#_x0000_t202" style="position:absolute;margin-left:0;margin-top:21pt;width:185.9pt;height:18.35pt;z-index:-251651072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">
                <v:textbox>
                  <w:txbxContent>
                    <w:p w:rsidR="00930D88" w:rsidRDefault="00930D88" w:rsidP="00930D88"/>
                  </w:txbxContent>
                </v:textbox>
                <w10:wrap anchorx="margin"/>
              </v:shape>
            </w:pict>
          </mc:Fallback>
        </mc:AlternateContent>
      </w:r>
      <w:r w:rsidRPr="00BF4196">
        <w:rPr>
          <w:rFonts w:ascii="Times New Roman" w:eastAsia="Times New Roman" w:hAnsi="Times New Roman" w:cs="Times New Roman"/>
          <w:sz w:val="20"/>
          <w:szCs w:val="20"/>
        </w:rPr>
        <w:t>Név</w:t>
      </w:r>
      <w:r w:rsidRPr="00BF4196">
        <w:rPr>
          <w:rFonts w:ascii="Times New Roman" w:eastAsia="Times New Roman" w:hAnsi="Times New Roman" w:cs="Times New Roman"/>
          <w:sz w:val="20"/>
          <w:szCs w:val="20"/>
        </w:rPr>
        <w:tab/>
        <w:t>Aláírás:</w:t>
      </w:r>
      <w:r w:rsidRPr="00BF4196">
        <w:rPr>
          <w:rFonts w:ascii="Times New Roman" w:eastAsia="Times New Roman" w:hAnsi="Times New Roman" w:cs="Times New Roman"/>
          <w:sz w:val="20"/>
          <w:szCs w:val="20"/>
        </w:rPr>
        <w:br/>
      </w:r>
    </w:p>
    <w:p w:rsidR="00930D88" w:rsidRPr="00BF4196" w:rsidRDefault="00930D88" w:rsidP="00930D88">
      <w:pPr>
        <w:spacing w:after="77"/>
        <w:ind w:left="5386"/>
        <w:rPr>
          <w:rFonts w:ascii="Times New Roman" w:hAnsi="Times New Roman" w:cs="Times New Roman"/>
          <w:sz w:val="20"/>
          <w:szCs w:val="20"/>
        </w:rPr>
      </w:pPr>
      <w:r w:rsidRPr="00BF4196">
        <w:rPr>
          <w:rFonts w:ascii="Times New Roman" w:hAnsi="Times New Roman" w:cs="Times New Roman"/>
          <w:noProof/>
          <w:sz w:val="20"/>
          <w:szCs w:val="20"/>
          <w:lang w:eastAsia="hu-H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CAE6674" wp14:editId="399D2BEF">
                <wp:simplePos x="0" y="0"/>
                <wp:positionH relativeFrom="column">
                  <wp:posOffset>3434080</wp:posOffset>
                </wp:positionH>
                <wp:positionV relativeFrom="paragraph">
                  <wp:posOffset>114300</wp:posOffset>
                </wp:positionV>
                <wp:extent cx="2609850" cy="0"/>
                <wp:effectExtent l="0" t="0" r="19050" b="19050"/>
                <wp:wrapNone/>
                <wp:docPr id="5" name="Egyenes összekötő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CEB9110" id="Egyenes összekötő 5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0.4pt,9pt" to="475.9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" strokecolor="black [3200]" strokeweight=".5pt">
                <v:stroke joinstyle="miter"/>
              </v:line>
            </w:pict>
          </mc:Fallback>
        </mc:AlternateContent>
      </w:r>
    </w:p>
    <w:p w:rsidR="007A16EF" w:rsidRDefault="007A16EF" w:rsidP="00930D88">
      <w:pPr>
        <w:spacing w:after="4" w:line="254" w:lineRule="auto"/>
        <w:ind w:left="-5" w:hanging="10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7A16EF" w:rsidRPr="007A16EF" w:rsidRDefault="007A16EF" w:rsidP="007A16EF">
      <w:pPr>
        <w:spacing w:after="11"/>
        <w:rPr>
          <w:rFonts w:ascii="Times New Roman" w:eastAsia="Times New Roman" w:hAnsi="Times New Roman" w:cs="Times New Roman"/>
          <w:i/>
          <w:color w:val="FF0000"/>
          <w:sz w:val="20"/>
        </w:rPr>
      </w:pPr>
      <w:r w:rsidRPr="007A16EF">
        <w:rPr>
          <w:rFonts w:ascii="Times New Roman" w:eastAsia="Times New Roman" w:hAnsi="Times New Roman" w:cs="Times New Roman"/>
          <w:i/>
          <w:color w:val="FF0000"/>
          <w:sz w:val="20"/>
        </w:rPr>
        <w:t>(szükség esetén másolással bővíthető)</w:t>
      </w:r>
    </w:p>
    <w:p w:rsidR="007A16EF" w:rsidRPr="007A16EF" w:rsidRDefault="007A16EF" w:rsidP="00930D88">
      <w:pPr>
        <w:spacing w:after="4" w:line="254" w:lineRule="auto"/>
        <w:ind w:left="-5" w:hanging="10"/>
        <w:rPr>
          <w:rFonts w:ascii="Times New Roman" w:eastAsia="Times New Roman" w:hAnsi="Times New Roman" w:cs="Times New Roman"/>
          <w:sz w:val="20"/>
          <w:szCs w:val="20"/>
        </w:rPr>
      </w:pPr>
    </w:p>
    <w:p w:rsidR="00930D88" w:rsidRPr="00BF4196" w:rsidRDefault="00930D88" w:rsidP="00930D88">
      <w:pPr>
        <w:spacing w:after="4" w:line="254" w:lineRule="auto"/>
        <w:ind w:left="-5" w:hanging="10"/>
        <w:rPr>
          <w:rFonts w:ascii="Times New Roman" w:hAnsi="Times New Roman" w:cs="Times New Roman"/>
          <w:b/>
          <w:sz w:val="20"/>
          <w:szCs w:val="20"/>
        </w:rPr>
      </w:pPr>
      <w:r w:rsidRPr="00BF4196">
        <w:rPr>
          <w:rFonts w:ascii="Times New Roman" w:eastAsia="Times New Roman" w:hAnsi="Times New Roman" w:cs="Times New Roman"/>
          <w:b/>
          <w:sz w:val="20"/>
          <w:szCs w:val="20"/>
        </w:rPr>
        <w:t>A Pécsi Tudományegyetem Kutatáshasznosítási és Technológia-transzfer Központja a fenti adatokat bizalmasan kezeli.</w:t>
      </w:r>
    </w:p>
    <w:p w:rsidR="00930D88" w:rsidRPr="00BF4196" w:rsidRDefault="00930D88">
      <w:pPr>
        <w:rPr>
          <w:rFonts w:ascii="Times New Roman" w:hAnsi="Times New Roman" w:cs="Times New Roman"/>
          <w:color w:val="FF0000"/>
          <w:sz w:val="20"/>
          <w:szCs w:val="20"/>
        </w:rPr>
      </w:pPr>
    </w:p>
    <w:p w:rsidR="00930D88" w:rsidRPr="00BF4196" w:rsidRDefault="00930D88" w:rsidP="00930D88">
      <w:pPr>
        <w:spacing w:after="15" w:line="260" w:lineRule="auto"/>
        <w:ind w:left="10" w:hanging="10"/>
        <w:rPr>
          <w:rFonts w:ascii="Times New Roman" w:eastAsia="Times New Roman" w:hAnsi="Times New Roman" w:cs="Times New Roman"/>
          <w:b/>
          <w:color w:val="FF0000"/>
          <w:sz w:val="20"/>
          <w:szCs w:val="20"/>
        </w:rPr>
      </w:pPr>
      <w:r w:rsidRPr="00BF4196">
        <w:rPr>
          <w:rFonts w:ascii="Times New Roman" w:eastAsia="Times New Roman" w:hAnsi="Times New Roman" w:cs="Times New Roman"/>
          <w:b/>
          <w:color w:val="FF0000"/>
          <w:sz w:val="20"/>
          <w:szCs w:val="20"/>
        </w:rPr>
        <w:t>Kötelező mellékletek:</w:t>
      </w:r>
    </w:p>
    <w:p w:rsidR="00930D88" w:rsidRPr="00BF4196" w:rsidRDefault="00930D88" w:rsidP="00930D88">
      <w:pPr>
        <w:pStyle w:val="Listaszerbekezds"/>
        <w:numPr>
          <w:ilvl w:val="0"/>
          <w:numId w:val="2"/>
        </w:numPr>
        <w:spacing w:after="15" w:line="260" w:lineRule="auto"/>
        <w:rPr>
          <w:rFonts w:ascii="Times New Roman" w:eastAsia="Times New Roman" w:hAnsi="Times New Roman" w:cs="Times New Roman"/>
          <w:b/>
          <w:color w:val="FF0000"/>
          <w:sz w:val="20"/>
          <w:szCs w:val="20"/>
        </w:rPr>
      </w:pPr>
      <w:r w:rsidRPr="00BF4196">
        <w:rPr>
          <w:rFonts w:ascii="Times New Roman" w:eastAsia="Times New Roman" w:hAnsi="Times New Roman" w:cs="Times New Roman"/>
          <w:b/>
          <w:color w:val="FF0000"/>
          <w:sz w:val="20"/>
          <w:szCs w:val="20"/>
        </w:rPr>
        <w:t>Szellemi alkotás részletes leírása</w:t>
      </w:r>
    </w:p>
    <w:p w:rsidR="00930D88" w:rsidRPr="00BF4196" w:rsidRDefault="007A16EF" w:rsidP="00930D88">
      <w:pPr>
        <w:pStyle w:val="Listaszerbekezds"/>
        <w:numPr>
          <w:ilvl w:val="0"/>
          <w:numId w:val="2"/>
        </w:numPr>
        <w:spacing w:after="15" w:line="260" w:lineRule="auto"/>
        <w:rPr>
          <w:rFonts w:ascii="Times New Roman" w:eastAsia="Times New Roman" w:hAnsi="Times New Roman" w:cs="Times New Roman"/>
          <w:b/>
          <w:color w:val="FF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FF0000"/>
          <w:sz w:val="20"/>
          <w:szCs w:val="20"/>
        </w:rPr>
        <w:t>K</w:t>
      </w:r>
      <w:r w:rsidR="00930D88" w:rsidRPr="00BF4196">
        <w:rPr>
          <w:rFonts w:ascii="Times New Roman" w:eastAsia="Times New Roman" w:hAnsi="Times New Roman" w:cs="Times New Roman"/>
          <w:b/>
          <w:color w:val="FF0000"/>
          <w:sz w:val="20"/>
          <w:szCs w:val="20"/>
        </w:rPr>
        <w:t>itöltött Szellemi termék önköltség számítási séma</w:t>
      </w:r>
    </w:p>
    <w:sectPr w:rsidR="00930D88" w:rsidRPr="00BF4196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30D88" w:rsidRDefault="00930D88" w:rsidP="00930D88">
      <w:pPr>
        <w:spacing w:after="0" w:line="240" w:lineRule="auto"/>
      </w:pPr>
      <w:r>
        <w:separator/>
      </w:r>
    </w:p>
  </w:endnote>
  <w:endnote w:type="continuationSeparator" w:id="0">
    <w:p w:rsidR="00930D88" w:rsidRDefault="00930D88" w:rsidP="00930D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30D88" w:rsidRDefault="00930D88" w:rsidP="00930D88">
      <w:pPr>
        <w:spacing w:after="0" w:line="240" w:lineRule="auto"/>
      </w:pPr>
      <w:r>
        <w:separator/>
      </w:r>
    </w:p>
  </w:footnote>
  <w:footnote w:type="continuationSeparator" w:id="0">
    <w:p w:rsidR="00930D88" w:rsidRDefault="00930D88" w:rsidP="00930D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0D88" w:rsidRPr="00930D88" w:rsidRDefault="00930D88" w:rsidP="00930D88">
    <w:pPr>
      <w:spacing w:after="0"/>
      <w:ind w:left="1077"/>
      <w:rPr>
        <w:b/>
      </w:rPr>
    </w:pPr>
    <w:r w:rsidRPr="00930D88">
      <w:rPr>
        <w:b/>
        <w:noProof/>
        <w:lang w:eastAsia="hu-H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59D5F64" wp14:editId="11617040">
              <wp:simplePos x="0" y="0"/>
              <wp:positionH relativeFrom="page">
                <wp:posOffset>359994</wp:posOffset>
              </wp:positionH>
              <wp:positionV relativeFrom="page">
                <wp:posOffset>851141</wp:posOffset>
              </wp:positionV>
              <wp:extent cx="6840004" cy="12700"/>
              <wp:effectExtent l="0" t="0" r="0" b="0"/>
              <wp:wrapSquare wrapText="bothSides"/>
              <wp:docPr id="10210" name="Group 102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40004" cy="12700"/>
                        <a:chOff x="0" y="0"/>
                        <a:chExt cx="6840004" cy="12700"/>
                      </a:xfrm>
                    </wpg:grpSpPr>
                    <wps:wsp>
                      <wps:cNvPr id="10211" name="Shape 10211"/>
                      <wps:cNvSpPr/>
                      <wps:spPr>
                        <a:xfrm>
                          <a:off x="0" y="0"/>
                          <a:ext cx="6840004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40004">
                              <a:moveTo>
                                <a:pt x="0" y="0"/>
                              </a:moveTo>
                              <a:lnTo>
                                <a:pt x="6840004" y="0"/>
                              </a:lnTo>
                            </a:path>
                          </a:pathLst>
                        </a:custGeom>
                        <a:ln w="12700" cap="flat">
                          <a:miter lim="127000"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15E79D45" id="Group 10210" o:spid="_x0000_s1026" style="position:absolute;margin-left:28.35pt;margin-top:67pt;width:538.6pt;height:1pt;z-index:251659264;mso-position-horizontal-relative:page;mso-position-vertical-relative:page" coordsize="68400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">
              <v:shape id="Shape 10211" o:spid="_x0000_s1027" style="position:absolute;width:68400;height:0;visibility:visible;mso-wrap-style:square;v-text-anchor:top" coordsize="684000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" path="m,l6840004,e" filled="f" strokeweight="1pt">
                <v:stroke miterlimit="83231f" joinstyle="miter"/>
                <v:path arrowok="t" textboxrect="0,0,6840004,0"/>
              </v:shape>
              <w10:wrap type="square" anchorx="page" anchory="page"/>
            </v:group>
          </w:pict>
        </mc:Fallback>
      </mc:AlternateContent>
    </w:r>
    <w:r w:rsidRPr="00930D88">
      <w:rPr>
        <w:rFonts w:ascii="Times New Roman" w:eastAsia="Times New Roman" w:hAnsi="Times New Roman" w:cs="Times New Roman"/>
        <w:b/>
        <w:sz w:val="20"/>
      </w:rPr>
      <w:t>PÉCSI TUDOMÁNYEGYETEM</w:t>
    </w:r>
  </w:p>
  <w:p w:rsidR="00930D88" w:rsidRDefault="00930D88" w:rsidP="00930D88">
    <w:pPr>
      <w:spacing w:after="510"/>
      <w:ind w:left="1077"/>
    </w:pPr>
    <w:r w:rsidRPr="00930D88">
      <w:rPr>
        <w:rFonts w:ascii="Times New Roman" w:eastAsia="Times New Roman" w:hAnsi="Times New Roman" w:cs="Times New Roman"/>
        <w:b/>
        <w:sz w:val="20"/>
      </w:rPr>
      <w:t>KUTATÁSHASZNOSÍTÁSI ÉS TECHNOLÓGIA-TRANSZFER KÖZPO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C27047"/>
    <w:multiLevelType w:val="hybridMultilevel"/>
    <w:tmpl w:val="29DC518C"/>
    <w:lvl w:ilvl="0" w:tplc="BAEC8B28">
      <w:start w:val="1"/>
      <w:numFmt w:val="decimal"/>
      <w:lvlText w:val="%1"/>
      <w:lvlJc w:val="left"/>
      <w:pPr>
        <w:ind w:left="5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F3A767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B7CE85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DBAE21C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8D82B7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A027D0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362297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19CA15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D9EBCF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9F9249C"/>
    <w:multiLevelType w:val="hybridMultilevel"/>
    <w:tmpl w:val="62DC0CBE"/>
    <w:lvl w:ilvl="0" w:tplc="41163F40">
      <w:start w:val="1"/>
      <w:numFmt w:val="decimal"/>
      <w:lvlText w:val="%1"/>
      <w:lvlJc w:val="left"/>
      <w:pPr>
        <w:ind w:left="5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2162E76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22601D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67662B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A3A37E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F50B0E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3FC4140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1B89A16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B08072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646B265A"/>
    <w:multiLevelType w:val="hybridMultilevel"/>
    <w:tmpl w:val="06D44546"/>
    <w:lvl w:ilvl="0" w:tplc="74A687C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NrW0NLYwNTM0tjRU0lEKTi0uzszPAykwqgUAJgi0UiwAAAA="/>
  </w:docVars>
  <w:rsids>
    <w:rsidRoot w:val="00930D88"/>
    <w:rsid w:val="001533B9"/>
    <w:rsid w:val="00353413"/>
    <w:rsid w:val="0061106F"/>
    <w:rsid w:val="00625D6D"/>
    <w:rsid w:val="007A16EF"/>
    <w:rsid w:val="00903FC4"/>
    <w:rsid w:val="00930D88"/>
    <w:rsid w:val="00B922D7"/>
    <w:rsid w:val="00BF4196"/>
    <w:rsid w:val="00E16363"/>
    <w:rsid w:val="00FF2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D59123"/>
  <w15:chartTrackingRefBased/>
  <w15:docId w15:val="{60CB516C-1B32-4627-AF07-E45FBA3A4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paragraph" w:styleId="Cmsor1">
    <w:name w:val="heading 1"/>
    <w:next w:val="Norml"/>
    <w:link w:val="Cmsor1Char"/>
    <w:uiPriority w:val="9"/>
    <w:unhideWhenUsed/>
    <w:qFormat/>
    <w:rsid w:val="001533B9"/>
    <w:pPr>
      <w:keepNext/>
      <w:keepLines/>
      <w:spacing w:after="0"/>
      <w:ind w:left="10" w:hanging="10"/>
      <w:jc w:val="center"/>
      <w:outlineLvl w:val="0"/>
    </w:pPr>
    <w:rPr>
      <w:rFonts w:ascii="Courier New" w:eastAsia="Courier New" w:hAnsi="Courier New" w:cs="Courier New"/>
      <w:color w:val="000000"/>
      <w:sz w:val="8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930D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930D88"/>
  </w:style>
  <w:style w:type="paragraph" w:styleId="llb">
    <w:name w:val="footer"/>
    <w:basedOn w:val="Norml"/>
    <w:link w:val="llbChar"/>
    <w:uiPriority w:val="99"/>
    <w:unhideWhenUsed/>
    <w:rsid w:val="00930D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930D88"/>
  </w:style>
  <w:style w:type="paragraph" w:styleId="Listaszerbekezds">
    <w:name w:val="List Paragraph"/>
    <w:basedOn w:val="Norml"/>
    <w:uiPriority w:val="34"/>
    <w:qFormat/>
    <w:rsid w:val="00930D88"/>
    <w:pPr>
      <w:ind w:left="720"/>
      <w:contextualSpacing/>
    </w:pPr>
  </w:style>
  <w:style w:type="character" w:customStyle="1" w:styleId="Cmsor1Char">
    <w:name w:val="Címsor 1 Char"/>
    <w:basedOn w:val="Bekezdsalapbettpusa"/>
    <w:link w:val="Cmsor1"/>
    <w:uiPriority w:val="9"/>
    <w:rsid w:val="001533B9"/>
    <w:rPr>
      <w:rFonts w:ascii="Courier New" w:eastAsia="Courier New" w:hAnsi="Courier New" w:cs="Courier New"/>
      <w:color w:val="000000"/>
      <w:sz w:val="80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411</Words>
  <Characters>2841</Characters>
  <Application>Microsoft Office Word</Application>
  <DocSecurity>0</DocSecurity>
  <Lines>23</Lines>
  <Paragraphs>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Kottászné dr. Vass Orsolya</cp:lastModifiedBy>
  <cp:revision>5</cp:revision>
  <dcterms:created xsi:type="dcterms:W3CDTF">2019-09-13T08:40:00Z</dcterms:created>
  <dcterms:modified xsi:type="dcterms:W3CDTF">2019-11-19T15:52:00Z</dcterms:modified>
</cp:coreProperties>
</file>